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8156D" w14:textId="76F80E57" w:rsidR="008457BA" w:rsidRPr="00844617" w:rsidRDefault="00844617">
      <w:pPr>
        <w:rPr>
          <w:b/>
          <w:bCs/>
        </w:rPr>
      </w:pPr>
      <w:r w:rsidRPr="00844617">
        <w:rPr>
          <w:b/>
          <w:bCs/>
        </w:rPr>
        <w:t>BEH 314 Practical Assignment</w:t>
      </w:r>
      <w:r>
        <w:rPr>
          <w:b/>
          <w:bCs/>
        </w:rPr>
        <w:t xml:space="preserve"> (50 Marks)</w:t>
      </w:r>
    </w:p>
    <w:p w14:paraId="66D98EC8" w14:textId="24EFAB02" w:rsidR="00844617" w:rsidRPr="00C65F6C" w:rsidRDefault="00844617" w:rsidP="00844617">
      <w:pPr>
        <w:pStyle w:val="ListParagraph"/>
        <w:numPr>
          <w:ilvl w:val="0"/>
          <w:numId w:val="2"/>
        </w:numPr>
        <w:rPr>
          <w:highlight w:val="green"/>
        </w:rPr>
      </w:pPr>
      <w:r w:rsidRPr="00C65F6C">
        <w:rPr>
          <w:highlight w:val="green"/>
        </w:rPr>
        <w:t>Download Power BI Desktop (2 marks)</w:t>
      </w:r>
    </w:p>
    <w:p w14:paraId="43B87902" w14:textId="79ED714E" w:rsidR="00844617" w:rsidRPr="00C65F6C" w:rsidRDefault="00844617" w:rsidP="00844617">
      <w:pPr>
        <w:pStyle w:val="ListParagraph"/>
        <w:numPr>
          <w:ilvl w:val="0"/>
          <w:numId w:val="2"/>
        </w:numPr>
        <w:rPr>
          <w:highlight w:val="green"/>
        </w:rPr>
      </w:pPr>
      <w:r w:rsidRPr="00C65F6C">
        <w:rPr>
          <w:highlight w:val="green"/>
        </w:rPr>
        <w:t>Create Power BI Account (2 marks)</w:t>
      </w:r>
    </w:p>
    <w:p w14:paraId="7854CF44" w14:textId="241F9F31" w:rsidR="00844617" w:rsidRPr="00C65F6C" w:rsidRDefault="00844617" w:rsidP="00844617">
      <w:pPr>
        <w:pStyle w:val="ListParagraph"/>
        <w:numPr>
          <w:ilvl w:val="0"/>
          <w:numId w:val="2"/>
        </w:numPr>
        <w:rPr>
          <w:highlight w:val="magenta"/>
        </w:rPr>
      </w:pPr>
      <w:r w:rsidRPr="00C65F6C">
        <w:rPr>
          <w:highlight w:val="magenta"/>
        </w:rPr>
        <w:t>Upload excel</w:t>
      </w:r>
      <w:r w:rsidR="00691285" w:rsidRPr="00C65F6C">
        <w:rPr>
          <w:highlight w:val="magenta"/>
        </w:rPr>
        <w:t>/pdf</w:t>
      </w:r>
      <w:r w:rsidRPr="00C65F6C">
        <w:rPr>
          <w:highlight w:val="magenta"/>
        </w:rPr>
        <w:t xml:space="preserve"> file in Power BI Desktop (2 marks)</w:t>
      </w:r>
    </w:p>
    <w:p w14:paraId="0A26ECBF" w14:textId="3383A470" w:rsidR="00844617" w:rsidRDefault="00844617" w:rsidP="00844617">
      <w:pPr>
        <w:pStyle w:val="ListParagraph"/>
        <w:numPr>
          <w:ilvl w:val="0"/>
          <w:numId w:val="2"/>
        </w:numPr>
      </w:pPr>
      <w:r>
        <w:t xml:space="preserve">Transform the data </w:t>
      </w:r>
      <w:r w:rsidR="00691285">
        <w:t xml:space="preserve">for “Table002” </w:t>
      </w:r>
      <w:r>
        <w:t>based on</w:t>
      </w:r>
      <w:r w:rsidR="00691285">
        <w:t xml:space="preserve"> the following</w:t>
      </w:r>
      <w:r>
        <w:t xml:space="preserve"> given parameters (</w:t>
      </w:r>
      <w:r w:rsidR="00A77287">
        <w:t>10</w:t>
      </w:r>
      <w:r>
        <w:t xml:space="preserve"> marks)</w:t>
      </w:r>
    </w:p>
    <w:p w14:paraId="453D5D2B" w14:textId="7E92D477" w:rsidR="00691285" w:rsidRDefault="00691285" w:rsidP="00691285">
      <w:pPr>
        <w:pStyle w:val="ListParagraph"/>
        <w:numPr>
          <w:ilvl w:val="0"/>
          <w:numId w:val="5"/>
        </w:numPr>
      </w:pPr>
      <w:r>
        <w:t>Delete “column 1”</w:t>
      </w:r>
    </w:p>
    <w:p w14:paraId="61EDC87F" w14:textId="1927D114" w:rsidR="00691285" w:rsidRDefault="00691285" w:rsidP="00691285">
      <w:pPr>
        <w:pStyle w:val="ListParagraph"/>
        <w:numPr>
          <w:ilvl w:val="0"/>
          <w:numId w:val="5"/>
        </w:numPr>
      </w:pPr>
      <w:r>
        <w:t>Delete the word “total” from the column header and write the months in full</w:t>
      </w:r>
    </w:p>
    <w:p w14:paraId="278CB253" w14:textId="7A2F7A71" w:rsidR="00691285" w:rsidRDefault="00691285" w:rsidP="00691285">
      <w:pPr>
        <w:pStyle w:val="ListParagraph"/>
        <w:numPr>
          <w:ilvl w:val="0"/>
          <w:numId w:val="5"/>
        </w:numPr>
      </w:pPr>
      <w:r>
        <w:t>Change the column “consolidated” to TOTAL BY AIR</w:t>
      </w:r>
    </w:p>
    <w:p w14:paraId="0A794920" w14:textId="7409189A" w:rsidR="00691285" w:rsidRDefault="00691285" w:rsidP="00691285">
      <w:pPr>
        <w:pStyle w:val="ListParagraph"/>
        <w:numPr>
          <w:ilvl w:val="0"/>
          <w:numId w:val="5"/>
        </w:numPr>
      </w:pPr>
      <w:r>
        <w:t>Exclude the “null” from the data</w:t>
      </w:r>
    </w:p>
    <w:p w14:paraId="1C01C70E" w14:textId="1DB23EFF" w:rsidR="00691285" w:rsidRDefault="00691285" w:rsidP="00691285">
      <w:pPr>
        <w:pStyle w:val="ListParagraph"/>
        <w:numPr>
          <w:ilvl w:val="0"/>
          <w:numId w:val="5"/>
        </w:numPr>
      </w:pPr>
      <w:r>
        <w:t>Capitalize each word for the column “ASIA”</w:t>
      </w:r>
    </w:p>
    <w:p w14:paraId="5A2777E7" w14:textId="751293AD" w:rsidR="00691285" w:rsidRDefault="00691285" w:rsidP="00691285">
      <w:pPr>
        <w:pStyle w:val="ListParagraph"/>
        <w:numPr>
          <w:ilvl w:val="0"/>
          <w:numId w:val="5"/>
        </w:numPr>
      </w:pPr>
      <w:r>
        <w:t>Replace the “</w:t>
      </w:r>
      <w:proofErr w:type="gramStart"/>
      <w:r>
        <w:t>–“ values</w:t>
      </w:r>
      <w:proofErr w:type="gramEnd"/>
      <w:r>
        <w:t xml:space="preserve"> with zero (0) for every column</w:t>
      </w:r>
    </w:p>
    <w:p w14:paraId="64B83A93" w14:textId="2FAC9C35" w:rsidR="00691285" w:rsidRDefault="00691285" w:rsidP="00691285">
      <w:pPr>
        <w:pStyle w:val="ListParagraph"/>
        <w:numPr>
          <w:ilvl w:val="0"/>
          <w:numId w:val="5"/>
        </w:numPr>
      </w:pPr>
      <w:r>
        <w:t>Change the data type for the column months TOTAL BY AIR to whole numbers</w:t>
      </w:r>
    </w:p>
    <w:p w14:paraId="0BF15D8C" w14:textId="751A035C" w:rsidR="00691285" w:rsidRDefault="00691285" w:rsidP="00691285">
      <w:pPr>
        <w:pStyle w:val="ListParagraph"/>
        <w:numPr>
          <w:ilvl w:val="0"/>
          <w:numId w:val="5"/>
        </w:numPr>
      </w:pPr>
      <w:r>
        <w:t>Exclude Vietnam from the data</w:t>
      </w:r>
    </w:p>
    <w:p w14:paraId="0340EA7B" w14:textId="528B8933" w:rsidR="00844617" w:rsidRPr="00A24DE6" w:rsidRDefault="00844617" w:rsidP="00844617">
      <w:pPr>
        <w:pStyle w:val="ListParagraph"/>
        <w:numPr>
          <w:ilvl w:val="0"/>
          <w:numId w:val="2"/>
        </w:numPr>
      </w:pPr>
      <w:r w:rsidRPr="00A24DE6">
        <w:t>Build visualisation and Reports (</w:t>
      </w:r>
      <w:r w:rsidR="00A77287">
        <w:t>5</w:t>
      </w:r>
      <w:r w:rsidRPr="00A24DE6">
        <w:t xml:space="preserve"> marks)</w:t>
      </w:r>
    </w:p>
    <w:p w14:paraId="3779F21E" w14:textId="7E9B71C9" w:rsidR="007B14B7" w:rsidRDefault="007B14B7" w:rsidP="007B14B7">
      <w:pPr>
        <w:pStyle w:val="ListParagraph"/>
        <w:numPr>
          <w:ilvl w:val="0"/>
          <w:numId w:val="6"/>
        </w:numPr>
      </w:pPr>
      <w:r>
        <w:t>Create new measure using DAX i.e., Total by Air = Sum (‘Tables002) (page 1) ‘[TOTAL BY AIR])</w:t>
      </w:r>
    </w:p>
    <w:p w14:paraId="2C6939B6" w14:textId="6232DE8B" w:rsidR="007B14B7" w:rsidRDefault="007B14B7" w:rsidP="007B14B7">
      <w:pPr>
        <w:pStyle w:val="ListParagraph"/>
        <w:numPr>
          <w:ilvl w:val="0"/>
          <w:numId w:val="6"/>
        </w:numPr>
      </w:pPr>
      <w:r>
        <w:t>Create new table using DAX i.e., Calendar details from January 1</w:t>
      </w:r>
      <w:r w:rsidRPr="007B14B7">
        <w:rPr>
          <w:vertAlign w:val="superscript"/>
        </w:rPr>
        <w:t>st</w:t>
      </w:r>
      <w:r>
        <w:t xml:space="preserve"> 2017 to December 31</w:t>
      </w:r>
      <w:r w:rsidRPr="007B14B7">
        <w:rPr>
          <w:vertAlign w:val="superscript"/>
        </w:rPr>
        <w:t>st</w:t>
      </w:r>
      <w:r>
        <w:t xml:space="preserve"> 2017 Use the DAX: </w:t>
      </w:r>
      <w:r w:rsidRPr="007B14B7">
        <w:rPr>
          <w:b/>
          <w:bCs/>
        </w:rPr>
        <w:t>Annuals = (Calendar (MONTH (1),</w:t>
      </w:r>
      <w:r>
        <w:rPr>
          <w:b/>
          <w:bCs/>
        </w:rPr>
        <w:t xml:space="preserve"> </w:t>
      </w:r>
      <w:r w:rsidRPr="007B14B7">
        <w:rPr>
          <w:b/>
          <w:bCs/>
        </w:rPr>
        <w:t>(12))</w:t>
      </w:r>
    </w:p>
    <w:p w14:paraId="24E54765" w14:textId="65FD885B" w:rsidR="007B14B7" w:rsidRDefault="007B14B7" w:rsidP="007B14B7">
      <w:pPr>
        <w:pStyle w:val="ListParagraph"/>
        <w:numPr>
          <w:ilvl w:val="0"/>
          <w:numId w:val="6"/>
        </w:numPr>
      </w:pPr>
      <w:r>
        <w:t>Build report using visual text box and type “Executive Summary – Asia Arrival by Air 2017” – Font Type - Arial Black, Font Size – 24</w:t>
      </w:r>
    </w:p>
    <w:p w14:paraId="01872B43" w14:textId="0678251F" w:rsidR="007B14B7" w:rsidRDefault="007B14B7" w:rsidP="007B14B7">
      <w:pPr>
        <w:pStyle w:val="ListParagraph"/>
        <w:numPr>
          <w:ilvl w:val="0"/>
          <w:numId w:val="6"/>
        </w:numPr>
      </w:pPr>
      <w:r>
        <w:t>Build visualization report and answer the following questions</w:t>
      </w:r>
    </w:p>
    <w:p w14:paraId="4A34D7F9" w14:textId="42B67686" w:rsidR="007B14B7" w:rsidRDefault="007B14B7" w:rsidP="007B14B7">
      <w:pPr>
        <w:pStyle w:val="ListParagraph"/>
        <w:numPr>
          <w:ilvl w:val="0"/>
          <w:numId w:val="7"/>
        </w:numPr>
      </w:pPr>
      <w:r>
        <w:t>Which is the 5</w:t>
      </w:r>
      <w:r w:rsidRPr="007B14B7">
        <w:rPr>
          <w:vertAlign w:val="superscript"/>
        </w:rPr>
        <w:t>th</w:t>
      </w:r>
      <w:r>
        <w:t xml:space="preserve"> Asian country in terms of arrivals by Air (1 mark)</w:t>
      </w:r>
    </w:p>
    <w:p w14:paraId="6CEDD3EF" w14:textId="3578CD98" w:rsidR="007B14B7" w:rsidRDefault="007B14B7" w:rsidP="007B14B7">
      <w:pPr>
        <w:pStyle w:val="ListParagraph"/>
        <w:numPr>
          <w:ilvl w:val="0"/>
          <w:numId w:val="7"/>
        </w:numPr>
      </w:pPr>
      <w:r>
        <w:t>Which country had the least arrival by air (1 mark)</w:t>
      </w:r>
    </w:p>
    <w:p w14:paraId="7674017A" w14:textId="10EF3990" w:rsidR="007B14B7" w:rsidRDefault="007B14B7" w:rsidP="007B14B7">
      <w:pPr>
        <w:pStyle w:val="ListParagraph"/>
        <w:numPr>
          <w:ilvl w:val="0"/>
          <w:numId w:val="7"/>
        </w:numPr>
      </w:pPr>
      <w:r>
        <w:t>Which was the 3</w:t>
      </w:r>
      <w:r w:rsidRPr="007B14B7">
        <w:rPr>
          <w:vertAlign w:val="superscript"/>
        </w:rPr>
        <w:t>rd</w:t>
      </w:r>
      <w:r>
        <w:t xml:space="preserve"> Asian country in terms of arrivals by air in January 2017 (1 mark)</w:t>
      </w:r>
    </w:p>
    <w:p w14:paraId="44800960" w14:textId="4A1331FE" w:rsidR="007B14B7" w:rsidRDefault="007B14B7" w:rsidP="007B14B7">
      <w:pPr>
        <w:pStyle w:val="ListParagraph"/>
        <w:numPr>
          <w:ilvl w:val="0"/>
          <w:numId w:val="7"/>
        </w:numPr>
      </w:pPr>
      <w:r>
        <w:t>Which months did East Timor failed to lead arrivals from behind (1.5 marks)</w:t>
      </w:r>
    </w:p>
    <w:p w14:paraId="5D71A714" w14:textId="297B7AF4" w:rsidR="007B14B7" w:rsidRDefault="007B14B7" w:rsidP="007B14B7">
      <w:pPr>
        <w:pStyle w:val="ListParagraph"/>
        <w:numPr>
          <w:ilvl w:val="0"/>
          <w:numId w:val="7"/>
        </w:numPr>
      </w:pPr>
      <w:r>
        <w:t xml:space="preserve">Which countries would </w:t>
      </w:r>
      <w:proofErr w:type="gramStart"/>
      <w:r>
        <w:t>you</w:t>
      </w:r>
      <w:proofErr w:type="gramEnd"/>
      <w:r>
        <w:t xml:space="preserve"> advice the tourism ministry to focus on and why (1.5 marks)</w:t>
      </w:r>
    </w:p>
    <w:p w14:paraId="0E5F366F" w14:textId="6D1BAF0F" w:rsidR="00844617" w:rsidRDefault="00844617" w:rsidP="00844617">
      <w:pPr>
        <w:pStyle w:val="ListParagraph"/>
        <w:numPr>
          <w:ilvl w:val="0"/>
          <w:numId w:val="2"/>
        </w:numPr>
      </w:pPr>
      <w:r>
        <w:t xml:space="preserve">Modify visualisation themes and formats </w:t>
      </w:r>
      <w:r w:rsidR="007B14B7">
        <w:t xml:space="preserve">using conducive themes for your audience </w:t>
      </w:r>
      <w:r>
        <w:t>(3 marks)</w:t>
      </w:r>
    </w:p>
    <w:p w14:paraId="0CB210A7" w14:textId="1D30FB65" w:rsidR="00844617" w:rsidRDefault="00844617" w:rsidP="00844617">
      <w:pPr>
        <w:pStyle w:val="ListParagraph"/>
        <w:numPr>
          <w:ilvl w:val="0"/>
          <w:numId w:val="2"/>
        </w:numPr>
      </w:pPr>
      <w:r>
        <w:t>Publish report in Power BI service (3 marks)</w:t>
      </w:r>
    </w:p>
    <w:p w14:paraId="6F1C6492" w14:textId="6AEA8B8E" w:rsidR="00844617" w:rsidRDefault="00844617" w:rsidP="00844617">
      <w:pPr>
        <w:pStyle w:val="ListParagraph"/>
        <w:numPr>
          <w:ilvl w:val="0"/>
          <w:numId w:val="2"/>
        </w:numPr>
      </w:pPr>
      <w:r>
        <w:t>Create Dashboards (3 marks)</w:t>
      </w:r>
    </w:p>
    <w:p w14:paraId="1D9411D2" w14:textId="4065A3E1" w:rsidR="00844617" w:rsidRDefault="00844617" w:rsidP="00844617">
      <w:pPr>
        <w:pStyle w:val="ListParagraph"/>
        <w:numPr>
          <w:ilvl w:val="0"/>
          <w:numId w:val="2"/>
        </w:numPr>
      </w:pPr>
      <w:r>
        <w:t>Share dashboards and reports</w:t>
      </w:r>
    </w:p>
    <w:p w14:paraId="164CC4AF" w14:textId="208736A6" w:rsidR="00844617" w:rsidRDefault="00844617" w:rsidP="00844617">
      <w:pPr>
        <w:pStyle w:val="ListParagraph"/>
        <w:numPr>
          <w:ilvl w:val="0"/>
          <w:numId w:val="3"/>
        </w:numPr>
        <w:ind w:left="1350"/>
      </w:pPr>
      <w:r>
        <w:t>Pdf (2 marks)</w:t>
      </w:r>
    </w:p>
    <w:p w14:paraId="1990BEE3" w14:textId="69AF32BB" w:rsidR="00844617" w:rsidRDefault="00844617" w:rsidP="00844617">
      <w:pPr>
        <w:pStyle w:val="ListParagraph"/>
        <w:numPr>
          <w:ilvl w:val="0"/>
          <w:numId w:val="3"/>
        </w:numPr>
        <w:ind w:left="1350"/>
      </w:pPr>
      <w:r>
        <w:t>Excel (2 marks)</w:t>
      </w:r>
    </w:p>
    <w:p w14:paraId="2DD9EB89" w14:textId="70DE5FE9" w:rsidR="00844617" w:rsidRDefault="00844617" w:rsidP="00844617">
      <w:pPr>
        <w:pStyle w:val="ListParagraph"/>
        <w:numPr>
          <w:ilvl w:val="0"/>
          <w:numId w:val="3"/>
        </w:numPr>
        <w:ind w:left="1350"/>
      </w:pPr>
      <w:r>
        <w:t>Email (2 marks)</w:t>
      </w:r>
    </w:p>
    <w:p w14:paraId="30CE2EB4" w14:textId="4604F4A5" w:rsidR="00844617" w:rsidRDefault="00844617" w:rsidP="00844617">
      <w:pPr>
        <w:pStyle w:val="ListParagraph"/>
        <w:numPr>
          <w:ilvl w:val="0"/>
          <w:numId w:val="3"/>
        </w:numPr>
        <w:ind w:left="1350"/>
      </w:pPr>
      <w:r>
        <w:t>Power Point (2 marks)</w:t>
      </w:r>
    </w:p>
    <w:p w14:paraId="2237AD65" w14:textId="30588E30" w:rsidR="00844617" w:rsidRDefault="00844617" w:rsidP="00844617">
      <w:pPr>
        <w:pStyle w:val="ListParagraph"/>
        <w:numPr>
          <w:ilvl w:val="0"/>
          <w:numId w:val="3"/>
        </w:numPr>
        <w:ind w:left="1350"/>
      </w:pPr>
      <w:r>
        <w:t>QR Codes (3 marks)</w:t>
      </w:r>
    </w:p>
    <w:p w14:paraId="5602E069" w14:textId="78ABB54C" w:rsidR="00844617" w:rsidRDefault="00844617" w:rsidP="00844617">
      <w:pPr>
        <w:pStyle w:val="ListParagraph"/>
        <w:numPr>
          <w:ilvl w:val="0"/>
          <w:numId w:val="2"/>
        </w:numPr>
      </w:pPr>
      <w:r>
        <w:t>Create Alerts (3 marks)</w:t>
      </w:r>
    </w:p>
    <w:p w14:paraId="651DAFBF" w14:textId="2E0EBD12" w:rsidR="00844617" w:rsidRDefault="00844617" w:rsidP="00844617">
      <w:pPr>
        <w:pStyle w:val="ListParagraph"/>
        <w:numPr>
          <w:ilvl w:val="0"/>
          <w:numId w:val="2"/>
        </w:numPr>
      </w:pPr>
      <w:r>
        <w:t xml:space="preserve">View insights </w:t>
      </w:r>
      <w:r w:rsidR="007B14B7">
        <w:t>and share the highlighted insights in writing</w:t>
      </w:r>
      <w:r>
        <w:t xml:space="preserve"> (8 marks)</w:t>
      </w:r>
    </w:p>
    <w:sectPr w:rsidR="008446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44CB2"/>
    <w:multiLevelType w:val="hybridMultilevel"/>
    <w:tmpl w:val="3490D732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A5F3B"/>
    <w:multiLevelType w:val="hybridMultilevel"/>
    <w:tmpl w:val="240E9B1E"/>
    <w:lvl w:ilvl="0" w:tplc="4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9B27FD"/>
    <w:multiLevelType w:val="hybridMultilevel"/>
    <w:tmpl w:val="83C21584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02A72"/>
    <w:multiLevelType w:val="hybridMultilevel"/>
    <w:tmpl w:val="33EEABDE"/>
    <w:lvl w:ilvl="0" w:tplc="4C090017">
      <w:start w:val="1"/>
      <w:numFmt w:val="lowerLetter"/>
      <w:lvlText w:val="%1)"/>
      <w:lvlJc w:val="left"/>
      <w:pPr>
        <w:ind w:left="2160" w:hanging="360"/>
      </w:pPr>
    </w:lvl>
    <w:lvl w:ilvl="1" w:tplc="4C090019" w:tentative="1">
      <w:start w:val="1"/>
      <w:numFmt w:val="lowerLetter"/>
      <w:lvlText w:val="%2."/>
      <w:lvlJc w:val="left"/>
      <w:pPr>
        <w:ind w:left="2880" w:hanging="360"/>
      </w:pPr>
    </w:lvl>
    <w:lvl w:ilvl="2" w:tplc="4C09001B" w:tentative="1">
      <w:start w:val="1"/>
      <w:numFmt w:val="lowerRoman"/>
      <w:lvlText w:val="%3."/>
      <w:lvlJc w:val="right"/>
      <w:pPr>
        <w:ind w:left="3600" w:hanging="180"/>
      </w:pPr>
    </w:lvl>
    <w:lvl w:ilvl="3" w:tplc="4C09000F" w:tentative="1">
      <w:start w:val="1"/>
      <w:numFmt w:val="decimal"/>
      <w:lvlText w:val="%4."/>
      <w:lvlJc w:val="left"/>
      <w:pPr>
        <w:ind w:left="4320" w:hanging="360"/>
      </w:pPr>
    </w:lvl>
    <w:lvl w:ilvl="4" w:tplc="4C090019" w:tentative="1">
      <w:start w:val="1"/>
      <w:numFmt w:val="lowerLetter"/>
      <w:lvlText w:val="%5."/>
      <w:lvlJc w:val="left"/>
      <w:pPr>
        <w:ind w:left="5040" w:hanging="360"/>
      </w:pPr>
    </w:lvl>
    <w:lvl w:ilvl="5" w:tplc="4C09001B" w:tentative="1">
      <w:start w:val="1"/>
      <w:numFmt w:val="lowerRoman"/>
      <w:lvlText w:val="%6."/>
      <w:lvlJc w:val="right"/>
      <w:pPr>
        <w:ind w:left="5760" w:hanging="180"/>
      </w:pPr>
    </w:lvl>
    <w:lvl w:ilvl="6" w:tplc="4C09000F" w:tentative="1">
      <w:start w:val="1"/>
      <w:numFmt w:val="decimal"/>
      <w:lvlText w:val="%7."/>
      <w:lvlJc w:val="left"/>
      <w:pPr>
        <w:ind w:left="6480" w:hanging="360"/>
      </w:pPr>
    </w:lvl>
    <w:lvl w:ilvl="7" w:tplc="4C090019" w:tentative="1">
      <w:start w:val="1"/>
      <w:numFmt w:val="lowerLetter"/>
      <w:lvlText w:val="%8."/>
      <w:lvlJc w:val="left"/>
      <w:pPr>
        <w:ind w:left="7200" w:hanging="360"/>
      </w:pPr>
    </w:lvl>
    <w:lvl w:ilvl="8" w:tplc="4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39072E6"/>
    <w:multiLevelType w:val="hybridMultilevel"/>
    <w:tmpl w:val="12A6D7AE"/>
    <w:lvl w:ilvl="0" w:tplc="4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4144B3"/>
    <w:multiLevelType w:val="hybridMultilevel"/>
    <w:tmpl w:val="FC74A0DC"/>
    <w:lvl w:ilvl="0" w:tplc="30A47B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DA74EF"/>
    <w:multiLevelType w:val="hybridMultilevel"/>
    <w:tmpl w:val="79E245B0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013705">
    <w:abstractNumId w:val="0"/>
  </w:num>
  <w:num w:numId="2" w16cid:durableId="150681420">
    <w:abstractNumId w:val="2"/>
  </w:num>
  <w:num w:numId="3" w16cid:durableId="703364247">
    <w:abstractNumId w:val="4"/>
  </w:num>
  <w:num w:numId="4" w16cid:durableId="1058935911">
    <w:abstractNumId w:val="6"/>
  </w:num>
  <w:num w:numId="5" w16cid:durableId="1179466646">
    <w:abstractNumId w:val="5"/>
  </w:num>
  <w:num w:numId="6" w16cid:durableId="1142380459">
    <w:abstractNumId w:val="1"/>
  </w:num>
  <w:num w:numId="7" w16cid:durableId="21467723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tLQwt7AwM7W0NDJX0lEKTi0uzszPAykwqQUAZwRcUiwAAAA="/>
  </w:docVars>
  <w:rsids>
    <w:rsidRoot w:val="00844617"/>
    <w:rsid w:val="001B779B"/>
    <w:rsid w:val="002502BB"/>
    <w:rsid w:val="00327E0A"/>
    <w:rsid w:val="003B11E9"/>
    <w:rsid w:val="004246C9"/>
    <w:rsid w:val="00571A40"/>
    <w:rsid w:val="005C5BDC"/>
    <w:rsid w:val="00682610"/>
    <w:rsid w:val="00691285"/>
    <w:rsid w:val="006A398C"/>
    <w:rsid w:val="00730956"/>
    <w:rsid w:val="007B14B7"/>
    <w:rsid w:val="00844617"/>
    <w:rsid w:val="00884C71"/>
    <w:rsid w:val="009C0E38"/>
    <w:rsid w:val="00A24DE6"/>
    <w:rsid w:val="00A77287"/>
    <w:rsid w:val="00AA5980"/>
    <w:rsid w:val="00AD3C16"/>
    <w:rsid w:val="00BA0F4B"/>
    <w:rsid w:val="00BC3626"/>
    <w:rsid w:val="00C02EE6"/>
    <w:rsid w:val="00C34DAD"/>
    <w:rsid w:val="00C65F6C"/>
    <w:rsid w:val="00CB0399"/>
    <w:rsid w:val="00E102CA"/>
    <w:rsid w:val="00E20AA5"/>
    <w:rsid w:val="00EF4580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751BC"/>
  <w15:chartTrackingRefBased/>
  <w15:docId w15:val="{C438AB91-7B67-4CF4-A86B-4DDD352B2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46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5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Otieno</dc:creator>
  <cp:keywords/>
  <dc:description/>
  <cp:lastModifiedBy>George Otieno</cp:lastModifiedBy>
  <cp:revision>9</cp:revision>
  <dcterms:created xsi:type="dcterms:W3CDTF">2022-06-14T15:47:00Z</dcterms:created>
  <dcterms:modified xsi:type="dcterms:W3CDTF">2022-11-18T08:11:00Z</dcterms:modified>
</cp:coreProperties>
</file>